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Kuwait</w:t>
      </w:r>
      <w:r>
        <w:t xml:space="preserve"> </w:t>
      </w:r>
      <w:r>
        <w:t xml:space="preserve">City</w:t>
      </w:r>
    </w:p>
    <w:bookmarkStart w:id="20" w:name="X5a8f2f750c8399681f02667cf5181e3109ac8e1"/>
    <w:p>
      <w:pPr>
        <w:pStyle w:val="Heading1"/>
      </w:pPr>
      <w:r>
        <w:t xml:space="preserve">Internship Application Letter for Marketing Manager Position in Kuwait City</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 Marketing Department</w:t>
      </w:r>
      <w:r>
        <w:br/>
      </w:r>
      <w:r>
        <w:rPr>
          <w:bCs/>
          <w:b/>
        </w:rPr>
        <w:t xml:space="preserve">Company Name:</w:t>
      </w:r>
      <w:r>
        <w:t xml:space="preserve"> </w:t>
      </w:r>
      <w:r>
        <w:t xml:space="preserve">[Your Target Company Name - e.g., Alghanim Industries, Zain Kuwait, or a Reputable Multinational]</w:t>
      </w:r>
      <w:r>
        <w:br/>
      </w:r>
      <w:r>
        <w:rPr>
          <w:bCs/>
          <w:b/>
        </w:rPr>
        <w:t xml:space="preserve">Address:</w:t>
      </w:r>
      <w:r>
        <w:t xml:space="preserve"> </w:t>
      </w:r>
      <w:r>
        <w:t xml:space="preserve">Kuwait City, State of Kuwait</w:t>
      </w:r>
    </w:p>
    <w:p>
      <w:pPr>
        <w:pStyle w:val="BodyText"/>
      </w:pPr>
      <w:r>
        <w:t xml:space="preserve">Dear Hiring Manager,</w:t>
      </w:r>
    </w:p>
    <w:p>
      <w:pPr>
        <w:pStyle w:val="BodyText"/>
      </w:pPr>
      <w:r>
        <w:t xml:space="preserve">I am writing with profound enthusiasm to express my sincere interest in the **Internship Application Letter** opportunity for the **Marketing Manager** support role within your esteemed organization in **Kuwait Kuwait City**, as advertised on [Platform/Website Name - e.g., LinkedIn, company career page, or Kuwaiti job portal]. As a highly motivated and detail-oriented marketing student at [Your University Name] with a focused academic background in Digital Marketing Strategy and Consumer Behavior Analysis, I am eager to contribute my fresh perspectives and analytical skills to the vibrant marketing landscape of **Kuwait City**. This internship represents not just a professional milestone, but an opportunity to immerse myself in the unique cultural and commercial dynamics that define one of the Gulf’s most dynamic economic hubs.</w:t>
      </w:r>
    </w:p>
    <w:p>
      <w:pPr>
        <w:pStyle w:val="BodyText"/>
      </w:pPr>
      <w:r>
        <w:t xml:space="preserve">My academic journey has equipped me with a robust foundation directly relevant to the evolving demands of modern marketing in **Kuwait Kuwait City**. Coursework such as "Gulf Market Dynamics," "Cultural Marketing Communications," and "Digital Analytics for Emerging Markets" has provided me with frameworks to understand the nuances of consumer behavior in a region where tradition and globalization intersect seamlessly. I have particularly studied how successful brands like Zain, Alghanim Industries, and local retail giants tailor campaigns for Kuwaiti consumers during key cultural periods such as Ramadan, Eid celebrations, and National Day. For instance, my recent capstone project analyzed the impact of localized social media campaigns (utilizing platforms popular in Kuwait like Snapchat and WhatsApp) on engagement rates for a hypothetical luxury apparel brand targeting young Kuwaiti professionals. This project required deep consideration of local values, language preferences (including Arabic dialect sensitivity), and the influence of family dynamics on purchasing decisions – insights I believe are critical for any effective **Marketing Manager** strategy in **Kuwait City**.</w:t>
      </w:r>
    </w:p>
    <w:p>
      <w:pPr>
        <w:pStyle w:val="BodyText"/>
      </w:pPr>
      <w:r>
        <w:t xml:space="preserve">Furthermore, my previous internship at [Previous Company Name - e.g., a regional marketing agency or local Kuwaiti business] provided hands-on experience that aligns perfectly with the responsibilities outlined for this **Internship Application Letter** role. I assisted in developing and executing a localized social media content calendar for a B2C client targeting the Kuwaiti market, focusing on creating culturally resonant visuals and copy that avoided Western assumptions. This involved collaborating with local translators to ensure Arabic phrasing was both accurate and engaging, monitoring real-time engagement metrics across Instagram, Facebook, and Snapchat (platforms heavily used by Kuwaiti youth), and preparing weekly performance reports highlighting key insights like peak engagement times during post-Iftar hours. I witnessed firsthand how a deep understanding of **Kuwait City**'s specific market – from the importance of trust-building in local relationships to the timing of promotions around major holidays – directly impacts campaign success. This experience solidified my conviction that marketing excellence in **Kuwait Kuwait City** demands more than generic global strategies; it requires authentic cultural intelligence and hyper-localized execution.</w:t>
      </w:r>
    </w:p>
    <w:p>
      <w:pPr>
        <w:pStyle w:val="BodyText"/>
      </w:pPr>
      <w:r>
        <w:t xml:space="preserve">I am particularly drawn to your company’s reputation for innovative marketing within **Kuwait Kuwait City**, especially your recent [Mention Specific Campaign or Achievement - e.g., "award-winning Ramadan campaign promoting local artisans," "successful launch of the 'Kuwaiti Made' initiative," or "digital transformation project"]. Your commitment to leveraging digital channels while respecting local traditions resonates deeply with my own approach. I am confident that my proficiency in analytics tools (Google Analytics, Meta Business Suite), content creation (Adobe Creative Suite), and my fluency in English and conversational Arabic position me to contribute meaningfully from day one. I am especially eager to learn how your **Marketing Manager** team navigates the complex interplay between global brand standards and the distinct cultural preferences of **Kuwait City** consumers – such as balancing modern, digital-first approaches with the enduring importance of personal relationships in business networking (a critical aspect here).</w:t>
      </w:r>
    </w:p>
    <w:p>
      <w:pPr>
        <w:pStyle w:val="BodyText"/>
      </w:pPr>
      <w:r>
        <w:t xml:space="preserve">My understanding of **Kuwait Kuwait City** extends beyond textbooks. Living in [Mention if you've been to Kuwait or have connection] and actively engaging with Kuwaiti cultural events through [e.g., university clubs, language exchange programs], I’ve developed a genuine appreciation for the community's values, work ethic, and unique consumer mindset. I recognize that marketing success here often hinges on building long-term trust within the community – something that cannot be achieved through superficial campaigns. As an intern supporting the **Marketing Manager** team, I am prepared to dive into market research (both primary and secondary), assist in content development for local platforms, analyze campaign performance data specific to Kuwaiti audiences, and contribute fresh ideas informed by my studies in emerging trends. My goal is not just to learn the ropes of marketing management, but to actively support your team in creating campaigns that genuinely connect with Kuwaitis on their terms.</w:t>
      </w:r>
    </w:p>
    <w:p>
      <w:pPr>
        <w:pStyle w:val="BodyText"/>
      </w:pPr>
      <w:r>
        <w:t xml:space="preserve">I am deeply impressed by [Company Name]'s leadership in the **Kuwait City** market and am eager for the opportunity to learn from your experienced **Marketing Manager** professionals. I am committed to bringing my analytical rigor, cultural sensitivity, and proactive attitude to your team. My resume, attached for your review, provides further detail on my academic achievements and relevant experience. I am available for an interview at your earliest convenience and can be reached at [Your Phone Number] or [Your Email Address].</w:t>
      </w:r>
    </w:p>
    <w:p>
      <w:pPr>
        <w:pStyle w:val="BodyText"/>
      </w:pPr>
      <w:r>
        <w:t xml:space="preserve">Thank you for considering my **Internship Application Letter** for the Marketing Manager support role within your organization in **Kuwait Kuwait City**. I am excited about the possibility of contributing to your team's continued success in this remarkable city and learning how strategic marketing drives growth in one of the world’s most exciting markets.</w:t>
      </w:r>
    </w:p>
    <w:p>
      <w:pPr>
        <w:pStyle w:val="BodyText"/>
      </w:pPr>
      <w:r>
        <w:t xml:space="preserve">Sincerely,</w:t>
      </w:r>
    </w:p>
    <w:p>
      <w:pPr>
        <w:pStyle w:val="BodyText"/>
      </w:pPr>
      <w:r>
        <w:t xml:space="preserve">[Your Full Name]</w:t>
      </w:r>
    </w:p>
    <w:p>
      <w:pPr>
        <w:pStyle w:val="BodyText"/>
      </w:pPr>
      <w:r>
        <w:t xml:space="preserve">[Your University &amp; Major]</w:t>
      </w:r>
    </w:p>
    <w:p>
      <w:pPr>
        <w:pStyle w:val="BodyText"/>
      </w:pPr>
      <w:r>
        <w:t xml:space="preserve">[Your Email Address] | [Your Phone Number] | [Link to LinkedIn Profile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keting Manager, Kuwait City</dc:title>
  <dc:creator/>
  <dc:language>en</dc:language>
  <cp:keywords/>
  <dcterms:created xsi:type="dcterms:W3CDTF">2026-07-23T09:20:05Z</dcterms:created>
  <dcterms:modified xsi:type="dcterms:W3CDTF">2026-07-23T09:20:05Z</dcterms:modified>
</cp:coreProperties>
</file>

<file path=docProps/custom.xml><?xml version="1.0" encoding="utf-8"?>
<Properties xmlns="http://schemas.openxmlformats.org/officeDocument/2006/custom-properties" xmlns:vt="http://schemas.openxmlformats.org/officeDocument/2006/docPropsVTypes"/>
</file>